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6C3C54" w14:textId="77777777" w:rsidR="00535812" w:rsidRDefault="00535812" w:rsidP="006B3061">
      <w:pPr>
        <w:rPr>
          <w:rFonts w:cstheme="minorHAnsi"/>
          <w:b/>
          <w:sz w:val="24"/>
          <w:szCs w:val="24"/>
        </w:rPr>
      </w:pPr>
    </w:p>
    <w:p w14:paraId="36A28228" w14:textId="758BDF91" w:rsidR="00BC3B90" w:rsidRPr="00BC3B90" w:rsidRDefault="00BC3B90" w:rsidP="00BC3B90">
      <w:pPr>
        <w:jc w:val="center"/>
        <w:rPr>
          <w:rFonts w:cstheme="minorHAnsi"/>
          <w:b/>
          <w:sz w:val="24"/>
          <w:szCs w:val="24"/>
        </w:rPr>
      </w:pPr>
      <w:r w:rsidRPr="00BC3B90">
        <w:rPr>
          <w:rFonts w:cstheme="minorHAnsi"/>
          <w:b/>
          <w:sz w:val="24"/>
          <w:szCs w:val="24"/>
        </w:rPr>
        <w:t>COMMITTEE OF THE WHOLE MEETING</w:t>
      </w:r>
    </w:p>
    <w:p w14:paraId="136812F9" w14:textId="77777777" w:rsidR="00BC3B90" w:rsidRPr="00652E28" w:rsidRDefault="00BC3B90" w:rsidP="00BC3B90">
      <w:pPr>
        <w:jc w:val="center"/>
        <w:rPr>
          <w:rFonts w:cstheme="minorHAnsi"/>
          <w:b/>
          <w:sz w:val="24"/>
          <w:szCs w:val="24"/>
        </w:rPr>
      </w:pPr>
      <w:r w:rsidRPr="00652E28">
        <w:rPr>
          <w:rFonts w:cstheme="minorHAnsi"/>
          <w:b/>
          <w:sz w:val="24"/>
          <w:szCs w:val="24"/>
        </w:rPr>
        <w:t>MAYOR AND BOARD OF TRUSTEES OF THE</w:t>
      </w:r>
    </w:p>
    <w:p w14:paraId="1AAC9727" w14:textId="77777777" w:rsidR="00BC3B90" w:rsidRPr="00652E28" w:rsidRDefault="00BC3B90" w:rsidP="00BC3B90">
      <w:pPr>
        <w:jc w:val="center"/>
        <w:rPr>
          <w:rFonts w:cstheme="minorHAnsi"/>
          <w:b/>
          <w:sz w:val="24"/>
          <w:szCs w:val="24"/>
          <w:lang w:val="fr-FR"/>
        </w:rPr>
      </w:pPr>
      <w:r w:rsidRPr="00652E28">
        <w:rPr>
          <w:rFonts w:cstheme="minorHAnsi"/>
          <w:b/>
          <w:sz w:val="24"/>
          <w:szCs w:val="24"/>
          <w:lang w:val="fr-FR"/>
        </w:rPr>
        <w:t>VILLAGE OF SAUK VILLAGE, ILLINOIS</w:t>
      </w:r>
    </w:p>
    <w:p w14:paraId="383F5114" w14:textId="62F753CD" w:rsidR="00BC3B90" w:rsidRPr="00652E28" w:rsidRDefault="00BC3B90" w:rsidP="00E45D4A">
      <w:pPr>
        <w:jc w:val="center"/>
        <w:rPr>
          <w:rFonts w:cstheme="minorHAnsi"/>
          <w:b/>
          <w:sz w:val="24"/>
          <w:szCs w:val="24"/>
          <w:lang w:val="fr-FR"/>
        </w:rPr>
      </w:pPr>
      <w:r w:rsidRPr="00652E28">
        <w:rPr>
          <w:rFonts w:cstheme="minorHAnsi"/>
          <w:b/>
          <w:sz w:val="24"/>
          <w:szCs w:val="24"/>
          <w:lang w:val="fr-FR"/>
        </w:rPr>
        <w:t>21801 TORRENCE AVENUE</w:t>
      </w:r>
      <w:r w:rsidR="00E45D4A" w:rsidRPr="00652E28">
        <w:rPr>
          <w:rFonts w:cstheme="minorHAnsi"/>
          <w:b/>
          <w:sz w:val="24"/>
          <w:szCs w:val="24"/>
          <w:lang w:val="fr-FR"/>
        </w:rPr>
        <w:t xml:space="preserve">, </w:t>
      </w:r>
      <w:r w:rsidRPr="00652E28">
        <w:rPr>
          <w:rFonts w:cstheme="minorHAnsi"/>
          <w:b/>
          <w:sz w:val="24"/>
          <w:szCs w:val="24"/>
          <w:lang w:val="fr-FR"/>
        </w:rPr>
        <w:t>SAUK VILLAGE, ILLINOIS</w:t>
      </w:r>
    </w:p>
    <w:p w14:paraId="482E02DC" w14:textId="4889B5DD" w:rsidR="00652E28" w:rsidRPr="00652E28" w:rsidRDefault="0048002E" w:rsidP="001B5DDE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ECEMBER </w:t>
      </w:r>
      <w:r w:rsidR="00373FF4">
        <w:rPr>
          <w:rFonts w:cstheme="minorHAnsi"/>
          <w:b/>
          <w:sz w:val="24"/>
          <w:szCs w:val="24"/>
        </w:rPr>
        <w:t>16</w:t>
      </w:r>
      <w:r w:rsidR="00514DA4" w:rsidRPr="00652E28">
        <w:rPr>
          <w:rFonts w:cstheme="minorHAnsi"/>
          <w:b/>
          <w:sz w:val="24"/>
          <w:szCs w:val="24"/>
        </w:rPr>
        <w:t>,</w:t>
      </w:r>
      <w:r w:rsidR="00880094" w:rsidRPr="00652E28">
        <w:rPr>
          <w:rFonts w:cstheme="minorHAnsi"/>
          <w:b/>
          <w:sz w:val="24"/>
          <w:szCs w:val="24"/>
        </w:rPr>
        <w:t xml:space="preserve"> 202</w:t>
      </w:r>
      <w:r w:rsidR="001673D2" w:rsidRPr="00652E28">
        <w:rPr>
          <w:rFonts w:cstheme="minorHAnsi"/>
          <w:b/>
          <w:sz w:val="24"/>
          <w:szCs w:val="24"/>
        </w:rPr>
        <w:t>5</w:t>
      </w:r>
      <w:r w:rsidR="00652E28" w:rsidRPr="00652E28">
        <w:rPr>
          <w:rFonts w:cstheme="minorHAnsi"/>
          <w:b/>
          <w:sz w:val="24"/>
          <w:szCs w:val="24"/>
        </w:rPr>
        <w:tab/>
      </w:r>
    </w:p>
    <w:p w14:paraId="70164235" w14:textId="50207DEF" w:rsidR="00BC3B90" w:rsidRDefault="006257FD" w:rsidP="001B5DDE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</w:t>
      </w:r>
      <w:r w:rsidR="00652E28">
        <w:rPr>
          <w:rFonts w:cstheme="minorHAnsi"/>
          <w:b/>
          <w:sz w:val="24"/>
          <w:szCs w:val="24"/>
        </w:rPr>
        <w:t xml:space="preserve">7:00 p.m. </w:t>
      </w:r>
    </w:p>
    <w:p w14:paraId="7851D24E" w14:textId="26A15D9A" w:rsidR="00B35914" w:rsidRPr="00BC3B90" w:rsidRDefault="00B35914" w:rsidP="00B35914">
      <w:pPr>
        <w:jc w:val="center"/>
        <w:rPr>
          <w:rFonts w:cstheme="minorHAnsi"/>
          <w:b/>
          <w:sz w:val="24"/>
          <w:szCs w:val="24"/>
        </w:rPr>
      </w:pPr>
      <w:r w:rsidRPr="00BC3B90">
        <w:rPr>
          <w:rFonts w:cstheme="minorHAnsi"/>
          <w:b/>
          <w:sz w:val="24"/>
          <w:szCs w:val="24"/>
        </w:rPr>
        <w:t>Meeting Agenda</w:t>
      </w:r>
      <w:r w:rsidR="00AE2E61">
        <w:rPr>
          <w:rFonts w:cstheme="minorHAnsi"/>
          <w:b/>
          <w:sz w:val="24"/>
          <w:szCs w:val="24"/>
        </w:rPr>
        <w:t xml:space="preserve"> </w:t>
      </w:r>
    </w:p>
    <w:p w14:paraId="5E798E38" w14:textId="77777777" w:rsidR="00B35914" w:rsidRPr="00BC3B90" w:rsidRDefault="00B35914" w:rsidP="00BC3B90">
      <w:pPr>
        <w:pBdr>
          <w:bottom w:val="single" w:sz="4" w:space="1" w:color="auto"/>
        </w:pBdr>
        <w:jc w:val="center"/>
        <w:rPr>
          <w:rFonts w:cstheme="minorHAnsi"/>
          <w:b/>
          <w:sz w:val="24"/>
          <w:szCs w:val="24"/>
        </w:rPr>
      </w:pPr>
    </w:p>
    <w:p w14:paraId="75797C55" w14:textId="39EDA11D" w:rsidR="00BC3B90" w:rsidRPr="003D4087" w:rsidRDefault="00BC3B90" w:rsidP="00A12F2A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3D4087">
        <w:rPr>
          <w:rFonts w:cstheme="minorHAnsi"/>
          <w:b/>
        </w:rPr>
        <w:t>CALL TO ORDER</w:t>
      </w:r>
    </w:p>
    <w:p w14:paraId="59B4CC15" w14:textId="2452B6A0" w:rsidR="005B0D50" w:rsidRPr="003D4087" w:rsidRDefault="00BC3B90" w:rsidP="005B0D50">
      <w:pPr>
        <w:pStyle w:val="ListParagraph"/>
        <w:pBdr>
          <w:bottom w:val="single" w:sz="4" w:space="1" w:color="auto"/>
        </w:pBdr>
        <w:ind w:left="0" w:firstLine="720"/>
        <w:rPr>
          <w:rFonts w:cstheme="minorHAnsi"/>
          <w:b/>
        </w:rPr>
      </w:pPr>
      <w:r w:rsidRPr="003D4087">
        <w:rPr>
          <w:rFonts w:cstheme="minorHAnsi"/>
          <w:b/>
        </w:rPr>
        <w:t>ROLL CALL</w:t>
      </w:r>
      <w:r w:rsidR="005B0D50" w:rsidRPr="003D4087">
        <w:rPr>
          <w:rFonts w:cstheme="minorHAnsi"/>
          <w:b/>
        </w:rPr>
        <w:tab/>
      </w:r>
    </w:p>
    <w:p w14:paraId="4EF9CE5A" w14:textId="77777777" w:rsidR="006578FE" w:rsidRPr="003D4087" w:rsidRDefault="006578FE" w:rsidP="006578FE">
      <w:pPr>
        <w:pStyle w:val="ListParagraph"/>
        <w:spacing w:line="240" w:lineRule="auto"/>
        <w:rPr>
          <w:rFonts w:cstheme="minorHAnsi"/>
          <w:b/>
          <w:bCs/>
        </w:rPr>
      </w:pPr>
    </w:p>
    <w:p w14:paraId="2362A2FB" w14:textId="62542DC2" w:rsidR="00652E28" w:rsidRDefault="00BC3B90" w:rsidP="0048002E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335AA0">
        <w:rPr>
          <w:rFonts w:cstheme="minorHAnsi"/>
          <w:b/>
          <w:bCs/>
          <w:sz w:val="24"/>
          <w:szCs w:val="24"/>
        </w:rPr>
        <w:t>DISCUSSION</w:t>
      </w:r>
      <w:r w:rsidR="00ED5BA1" w:rsidRPr="00335AA0">
        <w:rPr>
          <w:rFonts w:cstheme="minorHAnsi"/>
          <w:b/>
          <w:bCs/>
          <w:sz w:val="24"/>
          <w:szCs w:val="24"/>
        </w:rPr>
        <w:t>S</w:t>
      </w:r>
      <w:r w:rsidRPr="00335AA0">
        <w:rPr>
          <w:rFonts w:cstheme="minorHAnsi"/>
          <w:b/>
          <w:bCs/>
          <w:sz w:val="24"/>
          <w:szCs w:val="24"/>
        </w:rPr>
        <w:t xml:space="preserve"> &amp; PRESE</w:t>
      </w:r>
      <w:r w:rsidR="0048002E" w:rsidRPr="00335AA0">
        <w:rPr>
          <w:rFonts w:cstheme="minorHAnsi"/>
          <w:b/>
          <w:bCs/>
          <w:sz w:val="24"/>
          <w:szCs w:val="24"/>
        </w:rPr>
        <w:t>NTATIONS</w:t>
      </w:r>
    </w:p>
    <w:p w14:paraId="5ED702B2" w14:textId="7746A2F2" w:rsidR="00CB1B71" w:rsidRDefault="00CB1B71" w:rsidP="00CB1B71">
      <w:pPr>
        <w:pStyle w:val="ListParagraph"/>
        <w:numPr>
          <w:ilvl w:val="0"/>
          <w:numId w:val="38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kil Abree Consultants, LLC- David Lockman</w:t>
      </w:r>
    </w:p>
    <w:p w14:paraId="735556B7" w14:textId="77777777" w:rsidR="00CB1B71" w:rsidRPr="00CB1B71" w:rsidRDefault="00CB1B71" w:rsidP="00CB1B71">
      <w:pPr>
        <w:pStyle w:val="ListParagraph"/>
        <w:spacing w:line="240" w:lineRule="auto"/>
        <w:ind w:left="1080"/>
        <w:rPr>
          <w:rFonts w:cstheme="minorHAnsi"/>
          <w:sz w:val="24"/>
          <w:szCs w:val="24"/>
        </w:rPr>
      </w:pPr>
    </w:p>
    <w:p w14:paraId="236ECF44" w14:textId="12AE4FC2" w:rsidR="0048002E" w:rsidRPr="00335AA0" w:rsidRDefault="0048002E" w:rsidP="0091135E">
      <w:pPr>
        <w:pStyle w:val="ListParagraph"/>
        <w:numPr>
          <w:ilvl w:val="0"/>
          <w:numId w:val="38"/>
        </w:numPr>
        <w:spacing w:line="240" w:lineRule="auto"/>
        <w:rPr>
          <w:rFonts w:cstheme="minorHAnsi"/>
          <w:sz w:val="24"/>
          <w:szCs w:val="24"/>
        </w:rPr>
      </w:pPr>
      <w:bookmarkStart w:id="0" w:name="_Hlk216298748"/>
      <w:r w:rsidRPr="00335AA0">
        <w:rPr>
          <w:rFonts w:cstheme="minorHAnsi"/>
          <w:sz w:val="24"/>
          <w:szCs w:val="24"/>
        </w:rPr>
        <w:t>A Resolution of the Village of Sauk Village, Illinois Supporting the Renewal of a Class 8 Real Estate Tax Assessment Clarification for 2</w:t>
      </w:r>
      <w:r w:rsidR="0091135E" w:rsidRPr="00335AA0">
        <w:rPr>
          <w:rFonts w:cstheme="minorHAnsi"/>
          <w:sz w:val="24"/>
          <w:szCs w:val="24"/>
        </w:rPr>
        <w:t xml:space="preserve">1700 Mark Collins </w:t>
      </w:r>
      <w:r w:rsidRPr="00335AA0">
        <w:rPr>
          <w:rFonts w:cstheme="minorHAnsi"/>
          <w:sz w:val="24"/>
          <w:szCs w:val="24"/>
        </w:rPr>
        <w:t>Drive</w:t>
      </w:r>
    </w:p>
    <w:p w14:paraId="33BA3233" w14:textId="5EF78FA5" w:rsidR="0091135E" w:rsidRPr="00335AA0" w:rsidRDefault="0091135E" w:rsidP="0091135E">
      <w:pPr>
        <w:pStyle w:val="ListParagraph"/>
        <w:spacing w:line="240" w:lineRule="auto"/>
        <w:ind w:firstLine="360"/>
        <w:rPr>
          <w:rFonts w:cstheme="minorHAnsi"/>
          <w:sz w:val="24"/>
          <w:szCs w:val="24"/>
        </w:rPr>
      </w:pPr>
      <w:r w:rsidRPr="00335AA0">
        <w:rPr>
          <w:rFonts w:cstheme="minorHAnsi"/>
          <w:sz w:val="24"/>
          <w:szCs w:val="24"/>
        </w:rPr>
        <w:t>(VHE II Sauk MC LLC- Warehouse Specialists LLC)</w:t>
      </w:r>
    </w:p>
    <w:p w14:paraId="323D8FB3" w14:textId="77777777" w:rsidR="0048002E" w:rsidRPr="00CB1B71" w:rsidRDefault="0048002E" w:rsidP="00CB1B71">
      <w:pPr>
        <w:spacing w:line="240" w:lineRule="auto"/>
        <w:rPr>
          <w:rFonts w:cstheme="minorHAnsi"/>
          <w:sz w:val="24"/>
          <w:szCs w:val="24"/>
        </w:rPr>
      </w:pPr>
    </w:p>
    <w:bookmarkEnd w:id="0"/>
    <w:p w14:paraId="034DA8FA" w14:textId="34D2C0C4" w:rsidR="0091135E" w:rsidRPr="00335AA0" w:rsidRDefault="0091135E" w:rsidP="0091135E">
      <w:pPr>
        <w:pStyle w:val="ListParagraph"/>
        <w:numPr>
          <w:ilvl w:val="0"/>
          <w:numId w:val="38"/>
        </w:numPr>
        <w:spacing w:line="240" w:lineRule="auto"/>
        <w:rPr>
          <w:rFonts w:cstheme="minorHAnsi"/>
          <w:sz w:val="24"/>
          <w:szCs w:val="24"/>
        </w:rPr>
      </w:pPr>
      <w:r w:rsidRPr="00335AA0">
        <w:rPr>
          <w:rFonts w:cstheme="minorHAnsi"/>
          <w:sz w:val="24"/>
          <w:szCs w:val="24"/>
        </w:rPr>
        <w:t>A Resolution of the Village of Sauk Village, Illinois Supporting the Renewal of a Class 8 Real Estate Tax Assessment Clarification for 22500 Sauk Pointe Drive</w:t>
      </w:r>
    </w:p>
    <w:p w14:paraId="55582A21" w14:textId="0FC55111" w:rsidR="0091135E" w:rsidRPr="00335AA0" w:rsidRDefault="0091135E" w:rsidP="0091135E">
      <w:pPr>
        <w:pStyle w:val="ListParagraph"/>
        <w:spacing w:line="240" w:lineRule="auto"/>
        <w:ind w:firstLine="360"/>
        <w:rPr>
          <w:rFonts w:cstheme="minorHAnsi"/>
          <w:sz w:val="24"/>
          <w:szCs w:val="24"/>
        </w:rPr>
      </w:pPr>
      <w:r w:rsidRPr="00335AA0">
        <w:rPr>
          <w:rFonts w:cstheme="minorHAnsi"/>
          <w:sz w:val="24"/>
          <w:szCs w:val="24"/>
        </w:rPr>
        <w:t>(Wille Brothers Company)</w:t>
      </w:r>
    </w:p>
    <w:p w14:paraId="32550D62" w14:textId="77777777" w:rsidR="0091135E" w:rsidRDefault="0091135E" w:rsidP="0091135E">
      <w:pPr>
        <w:pStyle w:val="ListParagraph"/>
        <w:spacing w:line="240" w:lineRule="auto"/>
        <w:rPr>
          <w:rFonts w:cstheme="minorHAnsi"/>
          <w:sz w:val="24"/>
          <w:szCs w:val="24"/>
        </w:rPr>
      </w:pPr>
    </w:p>
    <w:p w14:paraId="2A28EEBF" w14:textId="5DECFBCB" w:rsidR="00652E28" w:rsidRPr="00DE6799" w:rsidRDefault="00DE6799" w:rsidP="00DE6799">
      <w:pPr>
        <w:pStyle w:val="ListParagraph"/>
        <w:numPr>
          <w:ilvl w:val="0"/>
          <w:numId w:val="38"/>
        </w:numPr>
        <w:spacing w:line="240" w:lineRule="auto"/>
        <w:rPr>
          <w:rFonts w:cstheme="minorHAnsi"/>
          <w:sz w:val="24"/>
          <w:szCs w:val="24"/>
        </w:rPr>
      </w:pPr>
      <w:r w:rsidRPr="00DE6799">
        <w:rPr>
          <w:rFonts w:eastAsia="Times New Roman" w:cstheme="minorHAnsi"/>
          <w:color w:val="000000"/>
          <w:sz w:val="24"/>
          <w:szCs w:val="24"/>
        </w:rPr>
        <w:t xml:space="preserve">Request for Qualifications &amp; Proposals – IT Services (RFQ) </w:t>
      </w:r>
    </w:p>
    <w:p w14:paraId="015B42E5" w14:textId="77777777" w:rsidR="00DE6799" w:rsidRPr="00335AA0" w:rsidRDefault="00DE6799" w:rsidP="00DE6799">
      <w:pPr>
        <w:pStyle w:val="ListParagraph"/>
        <w:spacing w:before="100" w:beforeAutospacing="1" w:after="100" w:afterAutospacing="1" w:line="240" w:lineRule="auto"/>
        <w:ind w:left="1080"/>
        <w:rPr>
          <w:rFonts w:cstheme="minorHAnsi"/>
          <w:b/>
          <w:bCs/>
          <w:sz w:val="24"/>
          <w:szCs w:val="24"/>
        </w:rPr>
      </w:pPr>
    </w:p>
    <w:p w14:paraId="6BAE9CAF" w14:textId="39A045DD" w:rsidR="005B0D50" w:rsidRPr="00335AA0" w:rsidRDefault="00AE2E61" w:rsidP="00652E28">
      <w:pPr>
        <w:pStyle w:val="ListParagraph"/>
        <w:numPr>
          <w:ilvl w:val="0"/>
          <w:numId w:val="1"/>
        </w:numPr>
        <w:spacing w:line="240" w:lineRule="auto"/>
        <w:jc w:val="both"/>
        <w:rPr>
          <w:b/>
          <w:bCs/>
          <w:sz w:val="24"/>
          <w:szCs w:val="24"/>
        </w:rPr>
      </w:pPr>
      <w:r w:rsidRPr="00335AA0">
        <w:rPr>
          <w:b/>
          <w:bCs/>
          <w:sz w:val="24"/>
          <w:szCs w:val="24"/>
        </w:rPr>
        <w:t>PUBLIC COMMENTS</w:t>
      </w:r>
      <w:r w:rsidR="0015660A" w:rsidRPr="00335AA0">
        <w:rPr>
          <w:b/>
          <w:bCs/>
          <w:sz w:val="24"/>
          <w:szCs w:val="24"/>
        </w:rPr>
        <w:t xml:space="preserve"> - </w:t>
      </w:r>
      <w:r w:rsidR="0015660A" w:rsidRPr="00335AA0">
        <w:rPr>
          <w:rFonts w:cstheme="minorHAnsi"/>
          <w:sz w:val="24"/>
          <w:szCs w:val="24"/>
        </w:rPr>
        <w:t>All questions and comments must be directed to the Mayor</w:t>
      </w:r>
      <w:r w:rsidR="00652E28" w:rsidRPr="00335AA0">
        <w:rPr>
          <w:rFonts w:cstheme="minorHAnsi"/>
          <w:sz w:val="24"/>
          <w:szCs w:val="24"/>
        </w:rPr>
        <w:t xml:space="preserve"> on Agenda items only.</w:t>
      </w:r>
      <w:r w:rsidR="0015660A" w:rsidRPr="00335AA0">
        <w:rPr>
          <w:rFonts w:cstheme="minorHAnsi"/>
          <w:sz w:val="24"/>
          <w:szCs w:val="24"/>
        </w:rPr>
        <w:t xml:space="preserve">  Each speaker is allowed </w:t>
      </w:r>
      <w:r w:rsidR="0015660A" w:rsidRPr="00335AA0">
        <w:rPr>
          <w:rFonts w:cstheme="minorHAnsi"/>
          <w:b/>
          <w:sz w:val="24"/>
          <w:szCs w:val="24"/>
        </w:rPr>
        <w:t xml:space="preserve">one opportunity </w:t>
      </w:r>
      <w:r w:rsidR="0015660A" w:rsidRPr="00335AA0">
        <w:rPr>
          <w:rFonts w:cstheme="minorHAnsi"/>
          <w:sz w:val="24"/>
          <w:szCs w:val="24"/>
        </w:rPr>
        <w:t xml:space="preserve">to speak for up to three (3) minutes and may not engage in debate, counter-replies, or rebuttals.  Mayor </w:t>
      </w:r>
      <w:r w:rsidR="0081466E" w:rsidRPr="00335AA0">
        <w:rPr>
          <w:rFonts w:cstheme="minorHAnsi"/>
          <w:sz w:val="24"/>
          <w:szCs w:val="24"/>
        </w:rPr>
        <w:t xml:space="preserve">Marva Campbell-Pruitt </w:t>
      </w:r>
      <w:r w:rsidR="0015660A" w:rsidRPr="00335AA0">
        <w:rPr>
          <w:rFonts w:cstheme="minorHAnsi"/>
          <w:sz w:val="24"/>
          <w:szCs w:val="24"/>
        </w:rPr>
        <w:t>will respond to</w:t>
      </w:r>
      <w:r w:rsidR="00652E28" w:rsidRPr="00335AA0">
        <w:rPr>
          <w:rFonts w:cstheme="minorHAnsi"/>
          <w:sz w:val="24"/>
          <w:szCs w:val="24"/>
        </w:rPr>
        <w:t xml:space="preserve"> each</w:t>
      </w:r>
      <w:r w:rsidR="0015660A" w:rsidRPr="00335AA0">
        <w:rPr>
          <w:rFonts w:cstheme="minorHAnsi"/>
          <w:sz w:val="24"/>
          <w:szCs w:val="24"/>
        </w:rPr>
        <w:t xml:space="preserve"> question</w:t>
      </w:r>
      <w:r w:rsidR="00652E28" w:rsidRPr="00335AA0">
        <w:rPr>
          <w:rFonts w:cstheme="minorHAnsi"/>
          <w:sz w:val="24"/>
          <w:szCs w:val="24"/>
        </w:rPr>
        <w:t xml:space="preserve"> or comment immediately after they are stated.</w:t>
      </w:r>
    </w:p>
    <w:p w14:paraId="084FFE91" w14:textId="77777777" w:rsidR="00652E28" w:rsidRPr="00335AA0" w:rsidRDefault="00652E28" w:rsidP="00652E28">
      <w:pPr>
        <w:pStyle w:val="ListParagraph"/>
        <w:spacing w:line="240" w:lineRule="auto"/>
        <w:jc w:val="both"/>
        <w:rPr>
          <w:b/>
          <w:bCs/>
          <w:sz w:val="24"/>
          <w:szCs w:val="24"/>
        </w:rPr>
      </w:pPr>
    </w:p>
    <w:p w14:paraId="3C6ACF99" w14:textId="2F2CDE0F" w:rsidR="00BE1889" w:rsidRPr="00335AA0" w:rsidRDefault="002C49B9" w:rsidP="007A5B9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</w:rPr>
      </w:pPr>
      <w:r w:rsidRPr="00335AA0">
        <w:rPr>
          <w:rFonts w:ascii="Calibri" w:hAnsi="Calibri" w:cs="Calibri"/>
          <w:b/>
          <w:bCs/>
          <w:sz w:val="24"/>
          <w:szCs w:val="24"/>
        </w:rPr>
        <w:t>GEN</w:t>
      </w:r>
      <w:r w:rsidR="00BC3B90" w:rsidRPr="00335AA0">
        <w:rPr>
          <w:rFonts w:cstheme="minorHAnsi"/>
          <w:b/>
          <w:bCs/>
          <w:sz w:val="24"/>
          <w:szCs w:val="24"/>
        </w:rPr>
        <w:t>ERAL</w:t>
      </w:r>
      <w:r w:rsidR="00BC3B90" w:rsidRPr="00335AA0">
        <w:rPr>
          <w:rFonts w:cstheme="minorHAnsi"/>
          <w:b/>
          <w:sz w:val="24"/>
          <w:szCs w:val="24"/>
        </w:rPr>
        <w:t xml:space="preserve"> COMMENTS BY TRUSTEES &amp; MAYOR</w:t>
      </w:r>
    </w:p>
    <w:p w14:paraId="2E264266" w14:textId="77777777" w:rsidR="00BE1889" w:rsidRPr="00335AA0" w:rsidRDefault="00BE1889" w:rsidP="00BE1889">
      <w:pPr>
        <w:pStyle w:val="ListParagraph"/>
        <w:pBdr>
          <w:bottom w:val="single" w:sz="4" w:space="1" w:color="auto"/>
        </w:pBdr>
        <w:spacing w:line="240" w:lineRule="auto"/>
        <w:ind w:left="0"/>
        <w:rPr>
          <w:rFonts w:cstheme="minorHAnsi"/>
          <w:b/>
          <w:smallCaps/>
          <w:sz w:val="24"/>
          <w:szCs w:val="24"/>
        </w:rPr>
      </w:pPr>
    </w:p>
    <w:p w14:paraId="4000BAEC" w14:textId="77777777" w:rsidR="00BE1889" w:rsidRPr="00335AA0" w:rsidRDefault="00BE1889" w:rsidP="00BE1889">
      <w:pPr>
        <w:pStyle w:val="ListParagraph"/>
        <w:spacing w:line="240" w:lineRule="auto"/>
        <w:rPr>
          <w:rFonts w:cstheme="minorHAnsi"/>
          <w:b/>
          <w:smallCaps/>
          <w:sz w:val="24"/>
          <w:szCs w:val="24"/>
        </w:rPr>
      </w:pPr>
    </w:p>
    <w:p w14:paraId="0B869170" w14:textId="06748AE2" w:rsidR="0094555C" w:rsidRPr="00335AA0" w:rsidRDefault="0094555C" w:rsidP="0094555C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smallCaps/>
          <w:sz w:val="24"/>
          <w:szCs w:val="24"/>
        </w:rPr>
      </w:pPr>
      <w:r w:rsidRPr="00335AA0">
        <w:rPr>
          <w:rFonts w:cstheme="minorHAnsi"/>
          <w:b/>
          <w:sz w:val="24"/>
          <w:szCs w:val="24"/>
        </w:rPr>
        <w:t xml:space="preserve">EXECUTIVE CLOSED SESSION </w:t>
      </w:r>
      <w:r w:rsidRPr="00335AA0">
        <w:rPr>
          <w:rFonts w:cstheme="minorHAnsi"/>
          <w:b/>
          <w:sz w:val="24"/>
          <w:szCs w:val="24"/>
        </w:rPr>
        <w:tab/>
      </w:r>
    </w:p>
    <w:p w14:paraId="7D80CFBC" w14:textId="79F372C3" w:rsidR="0015660A" w:rsidRPr="00335AA0" w:rsidRDefault="00B35914" w:rsidP="00335AA0">
      <w:pPr>
        <w:spacing w:line="240" w:lineRule="auto"/>
        <w:ind w:left="720"/>
        <w:rPr>
          <w:rFonts w:cstheme="minorHAnsi"/>
          <w:sz w:val="24"/>
          <w:szCs w:val="24"/>
        </w:rPr>
      </w:pPr>
      <w:r w:rsidRPr="00335AA0">
        <w:rPr>
          <w:rFonts w:cstheme="minorHAnsi"/>
          <w:bCs/>
          <w:sz w:val="24"/>
          <w:szCs w:val="24"/>
        </w:rPr>
        <w:t>Motion to Recess to Closed Session</w:t>
      </w:r>
      <w:r w:rsidR="00CF7C3B" w:rsidRPr="00335AA0">
        <w:rPr>
          <w:rFonts w:cstheme="minorHAnsi"/>
          <w:sz w:val="24"/>
          <w:szCs w:val="24"/>
        </w:rPr>
        <w:t xml:space="preserve"> to Discuss Personnel Matters, Update of Pending Litigation, Collective Bargaining Matters, Review Executive Board Minutes, Real Estate, or Employment and Compensation as needed (5ILCS) 120/2 (c) (2021)</w:t>
      </w:r>
    </w:p>
    <w:p w14:paraId="7020AAAB" w14:textId="77777777" w:rsidR="00335AA0" w:rsidRPr="00335AA0" w:rsidRDefault="00335AA0" w:rsidP="00335AA0">
      <w:pPr>
        <w:spacing w:line="240" w:lineRule="auto"/>
        <w:ind w:left="720"/>
        <w:rPr>
          <w:rFonts w:cstheme="minorHAnsi"/>
          <w:b/>
          <w:smallCaps/>
          <w:sz w:val="24"/>
          <w:szCs w:val="24"/>
        </w:rPr>
      </w:pPr>
    </w:p>
    <w:p w14:paraId="604923CD" w14:textId="37EF9701" w:rsidR="00CD0CA4" w:rsidRPr="00335AA0" w:rsidRDefault="00B35914" w:rsidP="00335AA0">
      <w:pPr>
        <w:spacing w:line="240" w:lineRule="auto"/>
        <w:ind w:firstLine="720"/>
        <w:rPr>
          <w:rFonts w:cstheme="minorHAnsi"/>
          <w:b/>
          <w:smallCaps/>
          <w:sz w:val="24"/>
          <w:szCs w:val="24"/>
        </w:rPr>
      </w:pPr>
      <w:r w:rsidRPr="00335AA0">
        <w:rPr>
          <w:rFonts w:cstheme="minorHAnsi"/>
          <w:bCs/>
          <w:sz w:val="24"/>
          <w:szCs w:val="24"/>
        </w:rPr>
        <w:t>Reconvene Committee of the Whole Meeting</w:t>
      </w:r>
      <w:r w:rsidR="0060401D" w:rsidRPr="00335AA0">
        <w:rPr>
          <w:rFonts w:cstheme="minorHAnsi"/>
          <w:bCs/>
          <w:sz w:val="24"/>
          <w:szCs w:val="24"/>
        </w:rPr>
        <w:t xml:space="preserve"> </w:t>
      </w:r>
    </w:p>
    <w:p w14:paraId="298CC382" w14:textId="77777777" w:rsidR="0015660A" w:rsidRPr="00335AA0" w:rsidRDefault="0015660A" w:rsidP="0015660A">
      <w:pPr>
        <w:pStyle w:val="ListParagraph"/>
        <w:pBdr>
          <w:bottom w:val="single" w:sz="4" w:space="1" w:color="auto"/>
        </w:pBdr>
        <w:spacing w:line="240" w:lineRule="auto"/>
        <w:ind w:left="0"/>
        <w:rPr>
          <w:rFonts w:cstheme="minorHAnsi"/>
          <w:b/>
          <w:smallCaps/>
          <w:sz w:val="24"/>
          <w:szCs w:val="24"/>
        </w:rPr>
      </w:pPr>
    </w:p>
    <w:p w14:paraId="3B5611AA" w14:textId="3B7F3460" w:rsidR="000B20C2" w:rsidRPr="00335AA0" w:rsidRDefault="00BC3B90" w:rsidP="008B5ABB">
      <w:pPr>
        <w:pStyle w:val="ListParagraph"/>
        <w:numPr>
          <w:ilvl w:val="0"/>
          <w:numId w:val="1"/>
        </w:numPr>
        <w:tabs>
          <w:tab w:val="left" w:pos="975"/>
          <w:tab w:val="left" w:pos="3698"/>
        </w:tabs>
        <w:rPr>
          <w:sz w:val="24"/>
          <w:szCs w:val="24"/>
        </w:rPr>
      </w:pPr>
      <w:r w:rsidRPr="00335AA0">
        <w:rPr>
          <w:rFonts w:cstheme="minorHAnsi"/>
          <w:b/>
          <w:sz w:val="24"/>
          <w:szCs w:val="24"/>
        </w:rPr>
        <w:t>ADJOURNMENT</w:t>
      </w:r>
    </w:p>
    <w:p w14:paraId="34A62838" w14:textId="77777777" w:rsidR="002F3FC5" w:rsidRPr="00335AA0" w:rsidRDefault="002F3FC5" w:rsidP="0031411B">
      <w:pPr>
        <w:tabs>
          <w:tab w:val="left" w:pos="975"/>
          <w:tab w:val="left" w:pos="3698"/>
        </w:tabs>
        <w:rPr>
          <w:sz w:val="24"/>
          <w:szCs w:val="24"/>
        </w:rPr>
      </w:pPr>
    </w:p>
    <w:p w14:paraId="704809E9" w14:textId="77777777" w:rsidR="002F3FC5" w:rsidRPr="00335AA0" w:rsidRDefault="002F3FC5" w:rsidP="0031411B">
      <w:pPr>
        <w:tabs>
          <w:tab w:val="left" w:pos="975"/>
          <w:tab w:val="left" w:pos="3698"/>
        </w:tabs>
        <w:rPr>
          <w:sz w:val="24"/>
          <w:szCs w:val="24"/>
        </w:rPr>
      </w:pPr>
    </w:p>
    <w:p w14:paraId="6186AD1F" w14:textId="5A0CC3F0" w:rsidR="002F3FC5" w:rsidRPr="00335AA0" w:rsidRDefault="002F3FC5" w:rsidP="0031411B">
      <w:pPr>
        <w:tabs>
          <w:tab w:val="left" w:pos="975"/>
          <w:tab w:val="left" w:pos="3698"/>
        </w:tabs>
        <w:rPr>
          <w:sz w:val="24"/>
          <w:szCs w:val="24"/>
        </w:rPr>
      </w:pPr>
      <w:r w:rsidRPr="00335AA0">
        <w:rPr>
          <w:sz w:val="24"/>
          <w:szCs w:val="24"/>
        </w:rPr>
        <w:t xml:space="preserve">       </w:t>
      </w:r>
      <w:r w:rsidRPr="00335AA0">
        <w:rPr>
          <w:color w:val="000000" w:themeColor="text1"/>
          <w:sz w:val="24"/>
          <w:szCs w:val="24"/>
        </w:rPr>
        <w:t>__________ _________________________ _                 ___________________________________</w:t>
      </w:r>
    </w:p>
    <w:p w14:paraId="2F5FC3C0" w14:textId="1EF05A94" w:rsidR="002F3FC5" w:rsidRPr="00335AA0" w:rsidRDefault="002F3FC5" w:rsidP="0031411B">
      <w:pPr>
        <w:tabs>
          <w:tab w:val="left" w:pos="975"/>
          <w:tab w:val="left" w:pos="3698"/>
        </w:tabs>
        <w:rPr>
          <w:sz w:val="24"/>
          <w:szCs w:val="24"/>
        </w:rPr>
      </w:pPr>
      <w:r w:rsidRPr="00335AA0">
        <w:rPr>
          <w:sz w:val="24"/>
          <w:szCs w:val="24"/>
        </w:rPr>
        <w:lastRenderedPageBreak/>
        <w:t xml:space="preserve">       Mayor Marva Campbell-Pruitt</w:t>
      </w:r>
      <w:r w:rsidRPr="00335AA0">
        <w:rPr>
          <w:sz w:val="24"/>
          <w:szCs w:val="24"/>
        </w:rPr>
        <w:tab/>
      </w:r>
      <w:r w:rsidRPr="00335AA0">
        <w:rPr>
          <w:sz w:val="24"/>
          <w:szCs w:val="24"/>
        </w:rPr>
        <w:tab/>
      </w:r>
      <w:r w:rsidRPr="00335AA0">
        <w:rPr>
          <w:sz w:val="24"/>
          <w:szCs w:val="24"/>
        </w:rPr>
        <w:tab/>
        <w:t xml:space="preserve">    Village Clerk Debra L. Williams</w:t>
      </w:r>
    </w:p>
    <w:sectPr w:rsidR="002F3FC5" w:rsidRPr="00335AA0" w:rsidSect="00B376B1">
      <w:headerReference w:type="default" r:id="rId10"/>
      <w:footerReference w:type="default" r:id="rId11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8F63F" w14:textId="77777777" w:rsidR="00F557AC" w:rsidRDefault="00F557AC" w:rsidP="00BC3B90">
      <w:pPr>
        <w:spacing w:line="240" w:lineRule="auto"/>
      </w:pPr>
      <w:r>
        <w:separator/>
      </w:r>
    </w:p>
  </w:endnote>
  <w:endnote w:type="continuationSeparator" w:id="0">
    <w:p w14:paraId="0D048DBC" w14:textId="77777777" w:rsidR="00F557AC" w:rsidRDefault="00F557AC" w:rsidP="00BC3B90">
      <w:pPr>
        <w:spacing w:line="240" w:lineRule="auto"/>
      </w:pPr>
      <w:r>
        <w:continuationSeparator/>
      </w:r>
    </w:p>
  </w:endnote>
  <w:endnote w:type="continuationNotice" w:id="1">
    <w:p w14:paraId="54419926" w14:textId="77777777" w:rsidR="00F557AC" w:rsidRDefault="00F557A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8C17F" w14:textId="067628E1" w:rsidR="00950F80" w:rsidRDefault="00BC3B90">
    <w:pPr>
      <w:pStyle w:val="Footer"/>
      <w:rPr>
        <w:color w:val="FF0000"/>
      </w:rPr>
    </w:pPr>
    <w:r w:rsidRPr="003621CD">
      <w:t xml:space="preserve">Agenda </w:t>
    </w:r>
    <w:r w:rsidR="0091135E">
      <w:t>12/16</w:t>
    </w:r>
    <w:r w:rsidR="003621CD" w:rsidRPr="003621CD">
      <w:t>/25</w:t>
    </w:r>
    <w:r w:rsidRPr="003621CD">
      <w:rPr>
        <w:color w:val="FF0000"/>
      </w:rPr>
      <w:t xml:space="preserve">  </w:t>
    </w:r>
    <w:r w:rsidR="0091135E">
      <w:rPr>
        <w:color w:val="FF0000"/>
      </w:rPr>
      <w:t xml:space="preserve">  </w:t>
    </w:r>
  </w:p>
  <w:p w14:paraId="06326A5F" w14:textId="588D1001" w:rsidR="0091135E" w:rsidRPr="00335AA0" w:rsidRDefault="00335AA0">
    <w:pPr>
      <w:pStyle w:val="Footer"/>
      <w:rPr>
        <w:color w:val="000000" w:themeColor="text1"/>
      </w:rPr>
    </w:pPr>
    <w:r w:rsidRPr="00335AA0">
      <w:rPr>
        <w:color w:val="000000" w:themeColor="text1"/>
      </w:rPr>
      <w:t xml:space="preserve">Committee of the Whol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05F4D" w14:textId="77777777" w:rsidR="00F557AC" w:rsidRDefault="00F557AC" w:rsidP="00BC3B90">
      <w:pPr>
        <w:spacing w:line="240" w:lineRule="auto"/>
      </w:pPr>
      <w:r>
        <w:separator/>
      </w:r>
    </w:p>
  </w:footnote>
  <w:footnote w:type="continuationSeparator" w:id="0">
    <w:p w14:paraId="21F8035D" w14:textId="77777777" w:rsidR="00F557AC" w:rsidRDefault="00F557AC" w:rsidP="00BC3B90">
      <w:pPr>
        <w:spacing w:line="240" w:lineRule="auto"/>
      </w:pPr>
      <w:r>
        <w:continuationSeparator/>
      </w:r>
    </w:p>
  </w:footnote>
  <w:footnote w:type="continuationNotice" w:id="1">
    <w:p w14:paraId="6E6845A9" w14:textId="77777777" w:rsidR="00F557AC" w:rsidRDefault="00F557A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5297D" w14:textId="62BD6427" w:rsidR="009A5CFF" w:rsidRDefault="009A5C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70F5B"/>
    <w:multiLevelType w:val="hybridMultilevel"/>
    <w:tmpl w:val="F65E1FF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5BF2C74"/>
    <w:multiLevelType w:val="hybridMultilevel"/>
    <w:tmpl w:val="37E4AD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7219F0"/>
    <w:multiLevelType w:val="hybridMultilevel"/>
    <w:tmpl w:val="A38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744065"/>
    <w:multiLevelType w:val="multilevel"/>
    <w:tmpl w:val="6B2014A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3682942"/>
    <w:multiLevelType w:val="hybridMultilevel"/>
    <w:tmpl w:val="2786BCB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7985639"/>
    <w:multiLevelType w:val="hybridMultilevel"/>
    <w:tmpl w:val="FA3A07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CE6E05"/>
    <w:multiLevelType w:val="hybridMultilevel"/>
    <w:tmpl w:val="399EF426"/>
    <w:numStyleLink w:val="ImportedStyle1"/>
  </w:abstractNum>
  <w:abstractNum w:abstractNumId="7" w15:restartNumberingAfterBreak="0">
    <w:nsid w:val="1C7A1E00"/>
    <w:multiLevelType w:val="hybridMultilevel"/>
    <w:tmpl w:val="4334B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EE59A0"/>
    <w:multiLevelType w:val="hybridMultilevel"/>
    <w:tmpl w:val="46F48832"/>
    <w:lvl w:ilvl="0" w:tplc="D78CB9B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D43873"/>
    <w:multiLevelType w:val="hybridMultilevel"/>
    <w:tmpl w:val="DC3C97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C55CE4"/>
    <w:multiLevelType w:val="hybridMultilevel"/>
    <w:tmpl w:val="AC5020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65AB1"/>
    <w:multiLevelType w:val="hybridMultilevel"/>
    <w:tmpl w:val="BEA2EEAE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825561F"/>
    <w:multiLevelType w:val="hybridMultilevel"/>
    <w:tmpl w:val="7930B99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010068C"/>
    <w:multiLevelType w:val="hybridMultilevel"/>
    <w:tmpl w:val="5FF6E0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56078C"/>
    <w:multiLevelType w:val="hybridMultilevel"/>
    <w:tmpl w:val="5D227526"/>
    <w:lvl w:ilvl="0" w:tplc="EF02C4F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255E3"/>
    <w:multiLevelType w:val="hybridMultilevel"/>
    <w:tmpl w:val="76C29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91E91"/>
    <w:multiLevelType w:val="hybridMultilevel"/>
    <w:tmpl w:val="D2BC1C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5D5618A"/>
    <w:multiLevelType w:val="multilevel"/>
    <w:tmpl w:val="7DB2B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667464C"/>
    <w:multiLevelType w:val="hybridMultilevel"/>
    <w:tmpl w:val="392CA9E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6D135C8"/>
    <w:multiLevelType w:val="multilevel"/>
    <w:tmpl w:val="EA9E6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851EEA"/>
    <w:multiLevelType w:val="hybridMultilevel"/>
    <w:tmpl w:val="6D5C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6C3451"/>
    <w:multiLevelType w:val="hybridMultilevel"/>
    <w:tmpl w:val="78DAC2C8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22" w15:restartNumberingAfterBreak="0">
    <w:nsid w:val="3C6D51B7"/>
    <w:multiLevelType w:val="hybridMultilevel"/>
    <w:tmpl w:val="5AC8FE70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7246D7C"/>
    <w:multiLevelType w:val="hybridMultilevel"/>
    <w:tmpl w:val="D4D467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8A1D65"/>
    <w:multiLevelType w:val="hybridMultilevel"/>
    <w:tmpl w:val="CD468B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FC5761F"/>
    <w:multiLevelType w:val="multilevel"/>
    <w:tmpl w:val="892CB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7A6C10"/>
    <w:multiLevelType w:val="hybridMultilevel"/>
    <w:tmpl w:val="DE7E4B9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8A60F81"/>
    <w:multiLevelType w:val="hybridMultilevel"/>
    <w:tmpl w:val="574679B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AB47664"/>
    <w:multiLevelType w:val="hybridMultilevel"/>
    <w:tmpl w:val="9C5875FC"/>
    <w:lvl w:ilvl="0" w:tplc="DEA8973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F0F0E87"/>
    <w:multiLevelType w:val="hybridMultilevel"/>
    <w:tmpl w:val="F9C474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F854880"/>
    <w:multiLevelType w:val="hybridMultilevel"/>
    <w:tmpl w:val="399EF426"/>
    <w:styleLink w:val="ImportedStyle1"/>
    <w:lvl w:ilvl="0" w:tplc="D8EC7D5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E7E0EB0">
      <w:start w:val="1"/>
      <w:numFmt w:val="bullet"/>
      <w:lvlText w:val="o"/>
      <w:lvlJc w:val="left"/>
      <w:pPr>
        <w:ind w:left="18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EE4BEA">
      <w:start w:val="1"/>
      <w:numFmt w:val="bullet"/>
      <w:lvlText w:val="▪"/>
      <w:lvlJc w:val="left"/>
      <w:pPr>
        <w:ind w:left="25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821B24">
      <w:start w:val="1"/>
      <w:numFmt w:val="bullet"/>
      <w:lvlText w:val="•"/>
      <w:lvlJc w:val="left"/>
      <w:pPr>
        <w:ind w:left="32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4A6DDC0">
      <w:start w:val="1"/>
      <w:numFmt w:val="bullet"/>
      <w:lvlText w:val="o"/>
      <w:lvlJc w:val="left"/>
      <w:pPr>
        <w:ind w:left="396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030F4FC">
      <w:start w:val="1"/>
      <w:numFmt w:val="bullet"/>
      <w:lvlText w:val="▪"/>
      <w:lvlJc w:val="left"/>
      <w:pPr>
        <w:ind w:left="46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09A56F8">
      <w:start w:val="1"/>
      <w:numFmt w:val="bullet"/>
      <w:lvlText w:val="•"/>
      <w:lvlJc w:val="left"/>
      <w:pPr>
        <w:ind w:left="54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FE7A6E">
      <w:start w:val="1"/>
      <w:numFmt w:val="bullet"/>
      <w:lvlText w:val="o"/>
      <w:lvlJc w:val="left"/>
      <w:pPr>
        <w:ind w:left="61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61C3DAA">
      <w:start w:val="1"/>
      <w:numFmt w:val="bullet"/>
      <w:lvlText w:val="▪"/>
      <w:lvlJc w:val="left"/>
      <w:pPr>
        <w:ind w:left="68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5FD35CE9"/>
    <w:multiLevelType w:val="multilevel"/>
    <w:tmpl w:val="34F2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3C7948"/>
    <w:multiLevelType w:val="multilevel"/>
    <w:tmpl w:val="15F6DD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42C27DC"/>
    <w:multiLevelType w:val="hybridMultilevel"/>
    <w:tmpl w:val="82649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6E47B3D"/>
    <w:multiLevelType w:val="multilevel"/>
    <w:tmpl w:val="4742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523E28"/>
    <w:multiLevelType w:val="hybridMultilevel"/>
    <w:tmpl w:val="6152FF3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6" w15:restartNumberingAfterBreak="0">
    <w:nsid w:val="79A86A67"/>
    <w:multiLevelType w:val="hybridMultilevel"/>
    <w:tmpl w:val="8B7A3700"/>
    <w:lvl w:ilvl="0" w:tplc="B98CE424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2D520D0E">
      <w:start w:val="1"/>
      <w:numFmt w:val="lowerRoman"/>
      <w:lvlText w:val="%3."/>
      <w:lvlJc w:val="right"/>
      <w:pPr>
        <w:ind w:left="2160" w:hanging="180"/>
      </w:pPr>
      <w:rPr>
        <w:rFonts w:ascii="Calibri" w:eastAsiaTheme="minorHAnsi" w:hAnsi="Calibri" w:cs="Calibri"/>
      </w:rPr>
    </w:lvl>
    <w:lvl w:ilvl="3" w:tplc="09AEAC6A">
      <w:start w:val="1"/>
      <w:numFmt w:val="upperRoman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B7E43572">
      <w:start w:val="1"/>
      <w:numFmt w:val="lowerLetter"/>
      <w:lvlText w:val="%5."/>
      <w:lvlJc w:val="left"/>
      <w:pPr>
        <w:ind w:left="3690" w:hanging="360"/>
      </w:pPr>
      <w:rPr>
        <w:rFonts w:asciiTheme="minorHAnsi" w:eastAsiaTheme="minorHAnsi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EEDE7C86">
      <w:start w:val="1"/>
      <w:numFmt w:val="decimal"/>
      <w:lvlText w:val="%7."/>
      <w:lvlJc w:val="left"/>
      <w:pPr>
        <w:ind w:left="5040" w:hanging="360"/>
      </w:pPr>
      <w:rPr>
        <w:rFonts w:asciiTheme="minorHAnsi" w:eastAsiaTheme="minorHAnsi" w:hAnsiTheme="minorHAnsi" w:cstheme="minorHAnsi"/>
        <w:b w:val="0"/>
      </w:rPr>
    </w:lvl>
    <w:lvl w:ilvl="7" w:tplc="EE666A5C">
      <w:start w:val="1"/>
      <w:numFmt w:val="upperLetter"/>
      <w:lvlText w:val="%8)"/>
      <w:lvlJc w:val="left"/>
      <w:pPr>
        <w:ind w:left="5760" w:hanging="36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5A338F"/>
    <w:multiLevelType w:val="hybridMultilevel"/>
    <w:tmpl w:val="42508AB6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num w:numId="1" w16cid:durableId="1279027635">
    <w:abstractNumId w:val="14"/>
  </w:num>
  <w:num w:numId="2" w16cid:durableId="1894661055">
    <w:abstractNumId w:val="35"/>
  </w:num>
  <w:num w:numId="3" w16cid:durableId="1766266099">
    <w:abstractNumId w:val="36"/>
  </w:num>
  <w:num w:numId="4" w16cid:durableId="893084668">
    <w:abstractNumId w:val="5"/>
  </w:num>
  <w:num w:numId="5" w16cid:durableId="729185577">
    <w:abstractNumId w:val="27"/>
  </w:num>
  <w:num w:numId="6" w16cid:durableId="129067010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6256510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5385796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5347238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51009768">
    <w:abstractNumId w:val="18"/>
  </w:num>
  <w:num w:numId="11" w16cid:durableId="2063867219">
    <w:abstractNumId w:val="12"/>
  </w:num>
  <w:num w:numId="12" w16cid:durableId="19071028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12679433">
    <w:abstractNumId w:val="13"/>
  </w:num>
  <w:num w:numId="14" w16cid:durableId="280646202">
    <w:abstractNumId w:val="26"/>
  </w:num>
  <w:num w:numId="15" w16cid:durableId="1360086314">
    <w:abstractNumId w:val="4"/>
  </w:num>
  <w:num w:numId="16" w16cid:durableId="1800218495">
    <w:abstractNumId w:val="20"/>
  </w:num>
  <w:num w:numId="17" w16cid:durableId="1145077274">
    <w:abstractNumId w:val="2"/>
  </w:num>
  <w:num w:numId="18" w16cid:durableId="122271500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97463325">
    <w:abstractNumId w:val="0"/>
  </w:num>
  <w:num w:numId="20" w16cid:durableId="2028824717">
    <w:abstractNumId w:val="22"/>
  </w:num>
  <w:num w:numId="21" w16cid:durableId="494228161">
    <w:abstractNumId w:val="17"/>
  </w:num>
  <w:num w:numId="22" w16cid:durableId="889731509">
    <w:abstractNumId w:val="30"/>
  </w:num>
  <w:num w:numId="23" w16cid:durableId="1116831007">
    <w:abstractNumId w:val="29"/>
  </w:num>
  <w:num w:numId="24" w16cid:durableId="1278756445">
    <w:abstractNumId w:val="11"/>
  </w:num>
  <w:num w:numId="25" w16cid:durableId="2093042314">
    <w:abstractNumId w:val="23"/>
  </w:num>
  <w:num w:numId="26" w16cid:durableId="1604998036">
    <w:abstractNumId w:val="6"/>
    <w:lvlOverride w:ilvl="0">
      <w:lvl w:ilvl="0" w:tplc="1B8873FC">
        <w:start w:val="1"/>
        <w:numFmt w:val="decimal"/>
        <w:lvlText w:val="%1."/>
        <w:lvlJc w:val="left"/>
        <w:pPr>
          <w:tabs>
            <w:tab w:val="left" w:pos="1181"/>
          </w:tabs>
          <w:ind w:left="1181" w:hanging="55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1">
      <w:lvl w:ilvl="1" w:tplc="F49A728C">
        <w:start w:val="1"/>
        <w:numFmt w:val="decimal"/>
        <w:lvlText w:val="%2."/>
        <w:lvlJc w:val="left"/>
        <w:pPr>
          <w:tabs>
            <w:tab w:val="left" w:pos="1181"/>
          </w:tabs>
          <w:ind w:left="1541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2">
      <w:lvl w:ilvl="2" w:tplc="C256F10C">
        <w:start w:val="1"/>
        <w:numFmt w:val="decimal"/>
        <w:lvlText w:val="%3."/>
        <w:lvlJc w:val="left"/>
        <w:pPr>
          <w:tabs>
            <w:tab w:val="left" w:pos="1541"/>
          </w:tabs>
          <w:ind w:left="2722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3">
      <w:lvl w:ilvl="3" w:tplc="DB4A4AC6">
        <w:start w:val="1"/>
        <w:numFmt w:val="decimal"/>
        <w:lvlText w:val="%4."/>
        <w:lvlJc w:val="left"/>
        <w:pPr>
          <w:tabs>
            <w:tab w:val="left" w:pos="1541"/>
          </w:tabs>
          <w:ind w:left="3903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4">
      <w:lvl w:ilvl="4" w:tplc="0608C056">
        <w:start w:val="1"/>
        <w:numFmt w:val="decimal"/>
        <w:lvlText w:val="%5."/>
        <w:lvlJc w:val="left"/>
        <w:pPr>
          <w:tabs>
            <w:tab w:val="left" w:pos="1541"/>
          </w:tabs>
          <w:ind w:left="5084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5">
      <w:lvl w:ilvl="5" w:tplc="5DA62BD8">
        <w:start w:val="1"/>
        <w:numFmt w:val="decimal"/>
        <w:lvlText w:val="%6."/>
        <w:lvlJc w:val="left"/>
        <w:pPr>
          <w:tabs>
            <w:tab w:val="left" w:pos="1541"/>
          </w:tabs>
          <w:ind w:left="6265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6">
      <w:lvl w:ilvl="6" w:tplc="46F2FE2A">
        <w:start w:val="1"/>
        <w:numFmt w:val="decimal"/>
        <w:lvlText w:val="%7."/>
        <w:lvlJc w:val="left"/>
        <w:pPr>
          <w:tabs>
            <w:tab w:val="left" w:pos="1541"/>
          </w:tabs>
          <w:ind w:left="7446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7">
      <w:lvl w:ilvl="7" w:tplc="3C0E57DE">
        <w:start w:val="1"/>
        <w:numFmt w:val="decimal"/>
        <w:lvlText w:val="%8."/>
        <w:lvlJc w:val="left"/>
        <w:pPr>
          <w:tabs>
            <w:tab w:val="left" w:pos="1541"/>
          </w:tabs>
          <w:ind w:left="8627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8">
      <w:lvl w:ilvl="8" w:tplc="4A04085A">
        <w:start w:val="1"/>
        <w:numFmt w:val="decimal"/>
        <w:lvlText w:val="%9."/>
        <w:lvlJc w:val="left"/>
        <w:pPr>
          <w:tabs>
            <w:tab w:val="left" w:pos="1541"/>
          </w:tabs>
          <w:ind w:left="9808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</w:num>
  <w:num w:numId="27" w16cid:durableId="990864796">
    <w:abstractNumId w:val="33"/>
  </w:num>
  <w:num w:numId="28" w16cid:durableId="1439328577">
    <w:abstractNumId w:val="10"/>
  </w:num>
  <w:num w:numId="29" w16cid:durableId="1859468391">
    <w:abstractNumId w:val="1"/>
  </w:num>
  <w:num w:numId="30" w16cid:durableId="1367948930">
    <w:abstractNumId w:val="16"/>
  </w:num>
  <w:num w:numId="31" w16cid:durableId="1073504803">
    <w:abstractNumId w:val="15"/>
  </w:num>
  <w:num w:numId="32" w16cid:durableId="1513836797">
    <w:abstractNumId w:val="24"/>
  </w:num>
  <w:num w:numId="33" w16cid:durableId="810829623">
    <w:abstractNumId w:val="21"/>
  </w:num>
  <w:num w:numId="34" w16cid:durableId="1920360807">
    <w:abstractNumId w:val="37"/>
  </w:num>
  <w:num w:numId="35" w16cid:durableId="279193999">
    <w:abstractNumId w:val="9"/>
  </w:num>
  <w:num w:numId="36" w16cid:durableId="197202044">
    <w:abstractNumId w:val="7"/>
  </w:num>
  <w:num w:numId="37" w16cid:durableId="1079254363">
    <w:abstractNumId w:val="8"/>
  </w:num>
  <w:num w:numId="38" w16cid:durableId="1107696574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zE3NDAxMzU2MjFW0lEKTi0uzszPAykwqgUAA3W76SwAAAA="/>
  </w:docVars>
  <w:rsids>
    <w:rsidRoot w:val="00BC3B90"/>
    <w:rsid w:val="00012C50"/>
    <w:rsid w:val="00026A2E"/>
    <w:rsid w:val="000364C4"/>
    <w:rsid w:val="00046057"/>
    <w:rsid w:val="0004627B"/>
    <w:rsid w:val="00056E8A"/>
    <w:rsid w:val="00092EC4"/>
    <w:rsid w:val="000A0703"/>
    <w:rsid w:val="000B20C2"/>
    <w:rsid w:val="000C19B4"/>
    <w:rsid w:val="000C364B"/>
    <w:rsid w:val="000C5213"/>
    <w:rsid w:val="000D29D9"/>
    <w:rsid w:val="000D5EF1"/>
    <w:rsid w:val="000E075C"/>
    <w:rsid w:val="000E4B09"/>
    <w:rsid w:val="000E4BA7"/>
    <w:rsid w:val="000E6F31"/>
    <w:rsid w:val="00124F21"/>
    <w:rsid w:val="00134DF4"/>
    <w:rsid w:val="0015660A"/>
    <w:rsid w:val="00161668"/>
    <w:rsid w:val="001673D2"/>
    <w:rsid w:val="00192747"/>
    <w:rsid w:val="001A05E6"/>
    <w:rsid w:val="001A0EFA"/>
    <w:rsid w:val="001B5DDE"/>
    <w:rsid w:val="001B5FC8"/>
    <w:rsid w:val="001C7CEA"/>
    <w:rsid w:val="001D3BB2"/>
    <w:rsid w:val="001D482F"/>
    <w:rsid w:val="001D77F9"/>
    <w:rsid w:val="001F2BFC"/>
    <w:rsid w:val="0020263C"/>
    <w:rsid w:val="00202BD6"/>
    <w:rsid w:val="0020362C"/>
    <w:rsid w:val="00210475"/>
    <w:rsid w:val="0021443D"/>
    <w:rsid w:val="002149F1"/>
    <w:rsid w:val="00214CDA"/>
    <w:rsid w:val="002226FB"/>
    <w:rsid w:val="00226887"/>
    <w:rsid w:val="00240829"/>
    <w:rsid w:val="00241895"/>
    <w:rsid w:val="00241BF9"/>
    <w:rsid w:val="00242299"/>
    <w:rsid w:val="002642B3"/>
    <w:rsid w:val="00281824"/>
    <w:rsid w:val="00295F3D"/>
    <w:rsid w:val="00295F84"/>
    <w:rsid w:val="002A20C7"/>
    <w:rsid w:val="002B222C"/>
    <w:rsid w:val="002B76CF"/>
    <w:rsid w:val="002C10E1"/>
    <w:rsid w:val="002C3B2E"/>
    <w:rsid w:val="002C49B9"/>
    <w:rsid w:val="002C63DF"/>
    <w:rsid w:val="002D0C12"/>
    <w:rsid w:val="002D2009"/>
    <w:rsid w:val="002F1496"/>
    <w:rsid w:val="002F3FC5"/>
    <w:rsid w:val="00302029"/>
    <w:rsid w:val="00304746"/>
    <w:rsid w:val="0031411B"/>
    <w:rsid w:val="003231B3"/>
    <w:rsid w:val="00323296"/>
    <w:rsid w:val="003256F1"/>
    <w:rsid w:val="003279A4"/>
    <w:rsid w:val="00335AA0"/>
    <w:rsid w:val="00342986"/>
    <w:rsid w:val="00350B22"/>
    <w:rsid w:val="003621CD"/>
    <w:rsid w:val="00364DE1"/>
    <w:rsid w:val="0036610F"/>
    <w:rsid w:val="003718EE"/>
    <w:rsid w:val="00373FF4"/>
    <w:rsid w:val="00383B53"/>
    <w:rsid w:val="0039184F"/>
    <w:rsid w:val="00393AC0"/>
    <w:rsid w:val="00394152"/>
    <w:rsid w:val="00397226"/>
    <w:rsid w:val="003A15A4"/>
    <w:rsid w:val="003A2611"/>
    <w:rsid w:val="003B1526"/>
    <w:rsid w:val="003C4A74"/>
    <w:rsid w:val="003D3B57"/>
    <w:rsid w:val="003D4087"/>
    <w:rsid w:val="003E5C21"/>
    <w:rsid w:val="004013C5"/>
    <w:rsid w:val="00403E2E"/>
    <w:rsid w:val="004119EC"/>
    <w:rsid w:val="0041570B"/>
    <w:rsid w:val="00420170"/>
    <w:rsid w:val="00423E72"/>
    <w:rsid w:val="00425389"/>
    <w:rsid w:val="00436FC9"/>
    <w:rsid w:val="00445453"/>
    <w:rsid w:val="00451263"/>
    <w:rsid w:val="00470A04"/>
    <w:rsid w:val="0048002E"/>
    <w:rsid w:val="004842C4"/>
    <w:rsid w:val="004A6C91"/>
    <w:rsid w:val="004A72D7"/>
    <w:rsid w:val="004A790E"/>
    <w:rsid w:val="004B063F"/>
    <w:rsid w:val="004B19EA"/>
    <w:rsid w:val="004C1B6C"/>
    <w:rsid w:val="004C77B9"/>
    <w:rsid w:val="004D4670"/>
    <w:rsid w:val="004D70A3"/>
    <w:rsid w:val="004E2F80"/>
    <w:rsid w:val="004E436E"/>
    <w:rsid w:val="004F5A35"/>
    <w:rsid w:val="00500BD8"/>
    <w:rsid w:val="00502EF7"/>
    <w:rsid w:val="00511ACC"/>
    <w:rsid w:val="00512469"/>
    <w:rsid w:val="00514DA4"/>
    <w:rsid w:val="005150ED"/>
    <w:rsid w:val="00520162"/>
    <w:rsid w:val="00521419"/>
    <w:rsid w:val="00523F26"/>
    <w:rsid w:val="00527EA8"/>
    <w:rsid w:val="00535812"/>
    <w:rsid w:val="00552DFA"/>
    <w:rsid w:val="00564BD5"/>
    <w:rsid w:val="005720C0"/>
    <w:rsid w:val="00577CA2"/>
    <w:rsid w:val="005868FF"/>
    <w:rsid w:val="0059029B"/>
    <w:rsid w:val="005A500B"/>
    <w:rsid w:val="005B07F8"/>
    <w:rsid w:val="005B0D50"/>
    <w:rsid w:val="005B6F65"/>
    <w:rsid w:val="005C65B1"/>
    <w:rsid w:val="005D2389"/>
    <w:rsid w:val="005E23EA"/>
    <w:rsid w:val="005F42E1"/>
    <w:rsid w:val="0060401D"/>
    <w:rsid w:val="00605CD3"/>
    <w:rsid w:val="00606AEB"/>
    <w:rsid w:val="00615B87"/>
    <w:rsid w:val="006257FD"/>
    <w:rsid w:val="0062619A"/>
    <w:rsid w:val="00626D51"/>
    <w:rsid w:val="006372F3"/>
    <w:rsid w:val="00646308"/>
    <w:rsid w:val="00647305"/>
    <w:rsid w:val="00652E28"/>
    <w:rsid w:val="00653EC6"/>
    <w:rsid w:val="00657507"/>
    <w:rsid w:val="006578FE"/>
    <w:rsid w:val="00663B7B"/>
    <w:rsid w:val="00670080"/>
    <w:rsid w:val="00671FD3"/>
    <w:rsid w:val="006732A7"/>
    <w:rsid w:val="006752D2"/>
    <w:rsid w:val="006757F6"/>
    <w:rsid w:val="00675CD1"/>
    <w:rsid w:val="006851B4"/>
    <w:rsid w:val="00697ECC"/>
    <w:rsid w:val="006A0A1B"/>
    <w:rsid w:val="006A1F9D"/>
    <w:rsid w:val="006A7374"/>
    <w:rsid w:val="006B3061"/>
    <w:rsid w:val="006C2DAE"/>
    <w:rsid w:val="006D26C7"/>
    <w:rsid w:val="006D7E90"/>
    <w:rsid w:val="006E5201"/>
    <w:rsid w:val="006E668A"/>
    <w:rsid w:val="006F214F"/>
    <w:rsid w:val="006F51E7"/>
    <w:rsid w:val="006F5B38"/>
    <w:rsid w:val="00713C52"/>
    <w:rsid w:val="007173EB"/>
    <w:rsid w:val="007529EC"/>
    <w:rsid w:val="0075443D"/>
    <w:rsid w:val="007549EA"/>
    <w:rsid w:val="00761D12"/>
    <w:rsid w:val="00764C93"/>
    <w:rsid w:val="0077444B"/>
    <w:rsid w:val="007764D4"/>
    <w:rsid w:val="007A5B91"/>
    <w:rsid w:val="007B34E9"/>
    <w:rsid w:val="007B7EC6"/>
    <w:rsid w:val="007C6A06"/>
    <w:rsid w:val="007C75FA"/>
    <w:rsid w:val="007D10BB"/>
    <w:rsid w:val="007D3F12"/>
    <w:rsid w:val="007D497B"/>
    <w:rsid w:val="007E4C17"/>
    <w:rsid w:val="00806537"/>
    <w:rsid w:val="0081466E"/>
    <w:rsid w:val="00817981"/>
    <w:rsid w:val="00827B99"/>
    <w:rsid w:val="00832B75"/>
    <w:rsid w:val="00833C24"/>
    <w:rsid w:val="008543A0"/>
    <w:rsid w:val="00861CC3"/>
    <w:rsid w:val="008629E7"/>
    <w:rsid w:val="00863641"/>
    <w:rsid w:val="00866033"/>
    <w:rsid w:val="00867D38"/>
    <w:rsid w:val="00876A99"/>
    <w:rsid w:val="00877CF5"/>
    <w:rsid w:val="00880094"/>
    <w:rsid w:val="0088173E"/>
    <w:rsid w:val="00881985"/>
    <w:rsid w:val="00882711"/>
    <w:rsid w:val="00885013"/>
    <w:rsid w:val="00886E31"/>
    <w:rsid w:val="00893925"/>
    <w:rsid w:val="008975B5"/>
    <w:rsid w:val="008A27C6"/>
    <w:rsid w:val="008B0FFA"/>
    <w:rsid w:val="008B5ABB"/>
    <w:rsid w:val="008B7B72"/>
    <w:rsid w:val="008C2FDD"/>
    <w:rsid w:val="008C790F"/>
    <w:rsid w:val="008D5AD2"/>
    <w:rsid w:val="008E1971"/>
    <w:rsid w:val="008E72D3"/>
    <w:rsid w:val="008E74CE"/>
    <w:rsid w:val="0091135E"/>
    <w:rsid w:val="009150A8"/>
    <w:rsid w:val="009207C5"/>
    <w:rsid w:val="00924F72"/>
    <w:rsid w:val="00926F9A"/>
    <w:rsid w:val="009302AD"/>
    <w:rsid w:val="009336A5"/>
    <w:rsid w:val="00942DC8"/>
    <w:rsid w:val="0094555C"/>
    <w:rsid w:val="00950F80"/>
    <w:rsid w:val="00951394"/>
    <w:rsid w:val="009566A4"/>
    <w:rsid w:val="00972632"/>
    <w:rsid w:val="0098509A"/>
    <w:rsid w:val="00986959"/>
    <w:rsid w:val="009A5CFF"/>
    <w:rsid w:val="009E5716"/>
    <w:rsid w:val="00A12F2A"/>
    <w:rsid w:val="00A131A4"/>
    <w:rsid w:val="00A303CD"/>
    <w:rsid w:val="00A304DF"/>
    <w:rsid w:val="00A55F11"/>
    <w:rsid w:val="00A77CC3"/>
    <w:rsid w:val="00A85CD0"/>
    <w:rsid w:val="00AA0CD4"/>
    <w:rsid w:val="00AA26BE"/>
    <w:rsid w:val="00AD0183"/>
    <w:rsid w:val="00AD116B"/>
    <w:rsid w:val="00AE12F6"/>
    <w:rsid w:val="00AE2E61"/>
    <w:rsid w:val="00AE427D"/>
    <w:rsid w:val="00AF606D"/>
    <w:rsid w:val="00B0733C"/>
    <w:rsid w:val="00B07E55"/>
    <w:rsid w:val="00B21A78"/>
    <w:rsid w:val="00B25802"/>
    <w:rsid w:val="00B35914"/>
    <w:rsid w:val="00B376B1"/>
    <w:rsid w:val="00B37744"/>
    <w:rsid w:val="00B51115"/>
    <w:rsid w:val="00B53F05"/>
    <w:rsid w:val="00B54505"/>
    <w:rsid w:val="00B60BD1"/>
    <w:rsid w:val="00B6360D"/>
    <w:rsid w:val="00B6519F"/>
    <w:rsid w:val="00B751CA"/>
    <w:rsid w:val="00B95E31"/>
    <w:rsid w:val="00BB2B67"/>
    <w:rsid w:val="00BC3B90"/>
    <w:rsid w:val="00BC6212"/>
    <w:rsid w:val="00BD7BE6"/>
    <w:rsid w:val="00BE1161"/>
    <w:rsid w:val="00BE1889"/>
    <w:rsid w:val="00BF5383"/>
    <w:rsid w:val="00C0519D"/>
    <w:rsid w:val="00C121FA"/>
    <w:rsid w:val="00C13988"/>
    <w:rsid w:val="00C1481C"/>
    <w:rsid w:val="00C1773B"/>
    <w:rsid w:val="00C24A49"/>
    <w:rsid w:val="00C24C5A"/>
    <w:rsid w:val="00C30B7E"/>
    <w:rsid w:val="00C36992"/>
    <w:rsid w:val="00C4169E"/>
    <w:rsid w:val="00C45275"/>
    <w:rsid w:val="00C53527"/>
    <w:rsid w:val="00C57850"/>
    <w:rsid w:val="00C620DF"/>
    <w:rsid w:val="00C675EE"/>
    <w:rsid w:val="00C816F6"/>
    <w:rsid w:val="00C85741"/>
    <w:rsid w:val="00C93CFC"/>
    <w:rsid w:val="00C94632"/>
    <w:rsid w:val="00C965DA"/>
    <w:rsid w:val="00CA6211"/>
    <w:rsid w:val="00CB1B71"/>
    <w:rsid w:val="00CC5D15"/>
    <w:rsid w:val="00CD0CA4"/>
    <w:rsid w:val="00CD24A2"/>
    <w:rsid w:val="00CE423B"/>
    <w:rsid w:val="00CE5935"/>
    <w:rsid w:val="00CF7C3B"/>
    <w:rsid w:val="00D10679"/>
    <w:rsid w:val="00D125B7"/>
    <w:rsid w:val="00D20AB8"/>
    <w:rsid w:val="00D219D2"/>
    <w:rsid w:val="00D22956"/>
    <w:rsid w:val="00D24D4C"/>
    <w:rsid w:val="00D34DB2"/>
    <w:rsid w:val="00D41552"/>
    <w:rsid w:val="00D47524"/>
    <w:rsid w:val="00D646D8"/>
    <w:rsid w:val="00D6498C"/>
    <w:rsid w:val="00D6687F"/>
    <w:rsid w:val="00D73544"/>
    <w:rsid w:val="00D81716"/>
    <w:rsid w:val="00D825E4"/>
    <w:rsid w:val="00D82A3E"/>
    <w:rsid w:val="00D865E4"/>
    <w:rsid w:val="00D87587"/>
    <w:rsid w:val="00D92B86"/>
    <w:rsid w:val="00DA1404"/>
    <w:rsid w:val="00DB5414"/>
    <w:rsid w:val="00DC495B"/>
    <w:rsid w:val="00DC79D4"/>
    <w:rsid w:val="00DE48A7"/>
    <w:rsid w:val="00DE6799"/>
    <w:rsid w:val="00DF1159"/>
    <w:rsid w:val="00E117A9"/>
    <w:rsid w:val="00E12D87"/>
    <w:rsid w:val="00E23111"/>
    <w:rsid w:val="00E27935"/>
    <w:rsid w:val="00E451C8"/>
    <w:rsid w:val="00E45D4A"/>
    <w:rsid w:val="00E536C6"/>
    <w:rsid w:val="00E77A38"/>
    <w:rsid w:val="00E80A71"/>
    <w:rsid w:val="00E90CEB"/>
    <w:rsid w:val="00EA57A1"/>
    <w:rsid w:val="00EB50F2"/>
    <w:rsid w:val="00ED5BA1"/>
    <w:rsid w:val="00EE309C"/>
    <w:rsid w:val="00EE7517"/>
    <w:rsid w:val="00F11B79"/>
    <w:rsid w:val="00F2561D"/>
    <w:rsid w:val="00F44E41"/>
    <w:rsid w:val="00F5015A"/>
    <w:rsid w:val="00F557AC"/>
    <w:rsid w:val="00F7451E"/>
    <w:rsid w:val="00F7468A"/>
    <w:rsid w:val="00F82120"/>
    <w:rsid w:val="00F83148"/>
    <w:rsid w:val="00F90774"/>
    <w:rsid w:val="00F90807"/>
    <w:rsid w:val="00F95ABB"/>
    <w:rsid w:val="00FA3D11"/>
    <w:rsid w:val="00FB5104"/>
    <w:rsid w:val="00FC167A"/>
    <w:rsid w:val="00FD34D6"/>
    <w:rsid w:val="00FD4D54"/>
    <w:rsid w:val="00FE4981"/>
    <w:rsid w:val="00FF02F7"/>
    <w:rsid w:val="15B1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C15B9"/>
  <w15:docId w15:val="{CAF4AF86-44A2-45A0-B248-C17345EFE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B9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E6F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0E6F31"/>
    <w:pPr>
      <w:spacing w:before="120" w:after="240" w:line="276" w:lineRule="auto"/>
      <w:jc w:val="center"/>
      <w:outlineLvl w:val="1"/>
    </w:pPr>
    <w:rPr>
      <w:rFonts w:ascii="Calibri" w:eastAsia="Times New Roman" w:hAnsi="Calibri" w:cstheme="min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B9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C3B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B90"/>
  </w:style>
  <w:style w:type="paragraph" w:styleId="Header">
    <w:name w:val="header"/>
    <w:basedOn w:val="Normal"/>
    <w:link w:val="HeaderChar"/>
    <w:uiPriority w:val="99"/>
    <w:unhideWhenUsed/>
    <w:rsid w:val="00BC3B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B90"/>
  </w:style>
  <w:style w:type="paragraph" w:customStyle="1" w:styleId="xmsonormal">
    <w:name w:val="xmsonormal"/>
    <w:basedOn w:val="Normal"/>
    <w:rsid w:val="00393AC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xmsolistparagraph">
    <w:name w:val="xmsolistparagraph"/>
    <w:basedOn w:val="Normal"/>
    <w:rsid w:val="00393AC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9184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s3">
    <w:name w:val="x_s3"/>
    <w:basedOn w:val="DefaultParagraphFont"/>
    <w:rsid w:val="0039184F"/>
  </w:style>
  <w:style w:type="paragraph" w:customStyle="1" w:styleId="xmsolistparagraph0">
    <w:name w:val="x_msolistparagraph"/>
    <w:basedOn w:val="Normal"/>
    <w:rsid w:val="00C93CFC"/>
    <w:pPr>
      <w:spacing w:line="240" w:lineRule="auto"/>
      <w:ind w:left="720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1"/>
    <w:rsid w:val="000E6F31"/>
    <w:rPr>
      <w:rFonts w:ascii="Calibri" w:eastAsia="Times New Roman" w:hAnsi="Calibri"/>
      <w:b/>
      <w:sz w:val="28"/>
      <w:szCs w:val="32"/>
    </w:rPr>
  </w:style>
  <w:style w:type="paragraph" w:customStyle="1" w:styleId="Hang1">
    <w:name w:val="Hang 1"/>
    <w:basedOn w:val="Normal"/>
    <w:uiPriority w:val="8"/>
    <w:qFormat/>
    <w:rsid w:val="000E6F31"/>
    <w:pPr>
      <w:spacing w:before="40" w:after="120" w:line="240" w:lineRule="auto"/>
      <w:ind w:left="475" w:hanging="475"/>
    </w:pPr>
    <w:rPr>
      <w:rFonts w:ascii="Calibri" w:hAnsi="Calibri"/>
      <w:sz w:val="20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0E6F3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E6F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ontentpasted0">
    <w:name w:val="contentpasted0"/>
    <w:basedOn w:val="DefaultParagraphFont"/>
    <w:rsid w:val="00A12F2A"/>
  </w:style>
  <w:style w:type="character" w:styleId="Hyperlink">
    <w:name w:val="Hyperlink"/>
    <w:basedOn w:val="DefaultParagraphFont"/>
    <w:uiPriority w:val="99"/>
    <w:unhideWhenUsed/>
    <w:rsid w:val="009850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09A"/>
    <w:rPr>
      <w:color w:val="605E5C"/>
      <w:shd w:val="clear" w:color="auto" w:fill="E1DFDD"/>
    </w:rPr>
  </w:style>
  <w:style w:type="paragraph" w:customStyle="1" w:styleId="BodyB">
    <w:name w:val="Body B"/>
    <w:rsid w:val="001673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">
    <w:name w:val="Imported Style 1"/>
    <w:rsid w:val="001673D2"/>
    <w:pPr>
      <w:numPr>
        <w:numId w:val="22"/>
      </w:numPr>
    </w:pPr>
  </w:style>
  <w:style w:type="paragraph" w:customStyle="1" w:styleId="Subtitlewhad">
    <w:name w:val="Subtitle/whad"/>
    <w:basedOn w:val="Normal"/>
    <w:next w:val="Normal"/>
    <w:rsid w:val="00420170"/>
    <w:pPr>
      <w:spacing w:after="24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3ef0721-fa61-4597-abc4-5e916239077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7C9C4DC080A140BC7CD4DBB749C208" ma:contentTypeVersion="18" ma:contentTypeDescription="Create a new document." ma:contentTypeScope="" ma:versionID="502b578f7cca7d7dbe2c8f4a7fbbd57f">
  <xsd:schema xmlns:xsd="http://www.w3.org/2001/XMLSchema" xmlns:xs="http://www.w3.org/2001/XMLSchema" xmlns:p="http://schemas.microsoft.com/office/2006/metadata/properties" xmlns:ns3="23ef0721-fa61-4597-abc4-5e9162390773" xmlns:ns4="1593e8d2-e35f-4850-bedb-45144ed83d17" targetNamespace="http://schemas.microsoft.com/office/2006/metadata/properties" ma:root="true" ma:fieldsID="1b80b957cd35b9f84aba4f075569a3f4" ns3:_="" ns4:_="">
    <xsd:import namespace="23ef0721-fa61-4597-abc4-5e9162390773"/>
    <xsd:import namespace="1593e8d2-e35f-4850-bedb-45144ed83d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f0721-fa61-4597-abc4-5e9162390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3e8d2-e35f-4850-bedb-45144ed83d1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92D0D1-5239-4EAF-AC05-7AB069D41C55}">
  <ds:schemaRefs>
    <ds:schemaRef ds:uri="http://schemas.microsoft.com/office/2006/metadata/properties"/>
    <ds:schemaRef ds:uri="http://schemas.microsoft.com/office/infopath/2007/PartnerControls"/>
    <ds:schemaRef ds:uri="23ef0721-fa61-4597-abc4-5e9162390773"/>
  </ds:schemaRefs>
</ds:datastoreItem>
</file>

<file path=customXml/itemProps2.xml><?xml version="1.0" encoding="utf-8"?>
<ds:datastoreItem xmlns:ds="http://schemas.openxmlformats.org/officeDocument/2006/customXml" ds:itemID="{B687D4CA-5B0C-4812-A26E-9EFA8DB7E1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B4FD54-3807-44BE-9D57-960D3F909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f0721-fa61-4597-abc4-5e9162390773"/>
    <ds:schemaRef ds:uri="1593e8d2-e35f-4850-bedb-45144ed83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3</Words>
  <Characters>1369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a Campbell-Pruitt</dc:creator>
  <cp:keywords/>
  <dc:description/>
  <cp:lastModifiedBy>Village Clerk Debbie Williams</cp:lastModifiedBy>
  <cp:revision>3</cp:revision>
  <cp:lastPrinted>2025-04-11T18:15:00Z</cp:lastPrinted>
  <dcterms:created xsi:type="dcterms:W3CDTF">2025-12-13T01:08:00Z</dcterms:created>
  <dcterms:modified xsi:type="dcterms:W3CDTF">2025-12-18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7C9C4DC080A140BC7CD4DBB749C208</vt:lpwstr>
  </property>
</Properties>
</file>